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04438A0" w:rsidR="00501BEB" w:rsidRDefault="0036375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1FC74A0C">
                <wp:simplePos x="0" y="0"/>
                <wp:positionH relativeFrom="column">
                  <wp:posOffset>4419600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5C3429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6" style="position:absolute;margin-left:348pt;margin-top:392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" filled="f" stroked="f">
                <v:textbox inset="2.53958mm,1.2694mm,2.53958mm,1.2694mm">
                  <w:txbxContent>
                    <w:p w14:paraId="3944F3F6" w14:textId="77777777" w:rsidR="00A84C3E" w:rsidRPr="005C3429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CED95DA" wp14:editId="521BF3F3">
                <wp:simplePos x="0" y="0"/>
                <wp:positionH relativeFrom="column">
                  <wp:posOffset>4219575</wp:posOffset>
                </wp:positionH>
                <wp:positionV relativeFrom="paragraph">
                  <wp:posOffset>17526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C392AF3" w14:textId="77777777" w:rsidR="00A84C3E" w:rsidRPr="005C3429" w:rsidRDefault="00A84C3E" w:rsidP="00A84C3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D95DA" id="Rectangle 7" o:spid="_x0000_s1027" style="position:absolute;margin-left:332.25pt;margin-top:138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O9iug94AAAAMAQAADwAAAAAAAAAAAAAAAAALBAAAZHJzL2Rvd25y&#10;ZXYueG1sUEsFBgAAAAAEAAQA8wAAABYFAAAAAA==&#10;" filled="f" stroked="f">
                <v:textbox inset="2.53958mm,1.2694mm,2.53958mm,1.2694mm">
                  <w:txbxContent>
                    <w:p w14:paraId="2C392AF3" w14:textId="77777777" w:rsidR="00A84C3E" w:rsidRPr="005C3429" w:rsidRDefault="00A84C3E" w:rsidP="00A84C3E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A1DF43" w14:textId="77777777" w:rsidR="009757B3" w:rsidRDefault="009757B3" w:rsidP="00B6374C">
      <w:pPr>
        <w:spacing w:after="0" w:line="240" w:lineRule="auto"/>
      </w:pPr>
      <w:r>
        <w:separator/>
      </w:r>
    </w:p>
  </w:endnote>
  <w:endnote w:type="continuationSeparator" w:id="0">
    <w:p w14:paraId="571D2B36" w14:textId="77777777" w:rsidR="009757B3" w:rsidRDefault="009757B3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A3B5E3F-0D1D-4998-B9D0-42D885B924F4}"/>
    <w:embedItalic r:id="rId2" w:fontKey="{7F79F97B-52C9-4D71-8020-D44014245B8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E73C073F-E96B-4735-829E-4B3C8B82C581}"/>
    <w:embedItalic r:id="rId4" w:fontKey="{7AFD43C8-5AE1-44FF-AF68-9099455F0CC4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4A046404-0FF6-4D8A-8C0F-C390362174B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D7059" w14:textId="77777777" w:rsidR="009757B3" w:rsidRDefault="009757B3" w:rsidP="00B6374C">
      <w:pPr>
        <w:spacing w:after="0" w:line="240" w:lineRule="auto"/>
      </w:pPr>
      <w:r>
        <w:separator/>
      </w:r>
    </w:p>
  </w:footnote>
  <w:footnote w:type="continuationSeparator" w:id="0">
    <w:p w14:paraId="1AC5DC48" w14:textId="77777777" w:rsidR="009757B3" w:rsidRDefault="009757B3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A47CA0A" w:rsidR="00B6374C" w:rsidRDefault="00363755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9739D5" wp14:editId="7D5EE085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80847494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E4D26"/>
    <w:rsid w:val="002F4B6F"/>
    <w:rsid w:val="00363755"/>
    <w:rsid w:val="004307AB"/>
    <w:rsid w:val="00501BEB"/>
    <w:rsid w:val="00692CB8"/>
    <w:rsid w:val="006D41F4"/>
    <w:rsid w:val="007C3B67"/>
    <w:rsid w:val="008A13F0"/>
    <w:rsid w:val="009757B3"/>
    <w:rsid w:val="00A84C3E"/>
    <w:rsid w:val="00A87FD7"/>
    <w:rsid w:val="00B03B70"/>
    <w:rsid w:val="00B519E5"/>
    <w:rsid w:val="00B6374C"/>
    <w:rsid w:val="00D309DD"/>
    <w:rsid w:val="00D32BCC"/>
    <w:rsid w:val="00D46EFE"/>
    <w:rsid w:val="00EC6165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0T14:02:00Z</dcterms:modified>
</cp:coreProperties>
</file>